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ederi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irard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erona, VR, Italia Villafranca di Verona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llafranca di Verona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07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808741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edericogirardi0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6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6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